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69D4" w:rsidRPr="002D483C" w:rsidRDefault="0018190A" w:rsidP="00621A5F">
      <w:pPr>
        <w:pStyle w:val="Title"/>
        <w:jc w:val="center"/>
        <w:rPr>
          <w:rFonts w:ascii="Hacen Liner Screen St" w:hAnsi="Hacen Liner Screen St" w:cs="Hacen Liner Screen St"/>
        </w:rPr>
      </w:pPr>
      <w:r w:rsidRPr="002D483C">
        <w:rPr>
          <w:rFonts w:ascii="Hacen Liner Screen St" w:hAnsi="Hacen Liner Screen St" w:cs="Hacen Liner Screen St"/>
        </w:rPr>
        <w:t>Charts Finder 2</w:t>
      </w:r>
    </w:p>
    <w:p w:rsidR="009C0D24" w:rsidRPr="00343A01" w:rsidRDefault="009C0D24" w:rsidP="000523F3">
      <w:pPr>
        <w:pStyle w:val="Heading2"/>
        <w:bidi/>
        <w:rPr>
          <w:rFonts w:ascii="Hacen Liner Screen St" w:hAnsi="Hacen Liner Screen St" w:cs="Hacen Liner Screen St"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 xml:space="preserve">مرحباً بك في </w:t>
      </w:r>
      <w:r w:rsidR="000523F3">
        <w:rPr>
          <w:rFonts w:ascii="Hacen Liner Screen St" w:hAnsi="Hacen Liner Screen St" w:cs="Hacen Liner Screen St"/>
        </w:rPr>
        <w:t>Charts Finder</w:t>
      </w:r>
      <w:r w:rsidRPr="00343A01">
        <w:rPr>
          <w:rFonts w:ascii="Hacen Liner Screen St" w:hAnsi="Hacen Liner Screen St" w:cs="Hacen Liner Screen St"/>
          <w:rtl/>
        </w:rPr>
        <w:t xml:space="preserve">، برنامج للحصول على الخرائط لرحلاتك. </w:t>
      </w:r>
      <w:proofErr w:type="gramStart"/>
      <w:r w:rsidRPr="00343A01">
        <w:rPr>
          <w:rFonts w:ascii="Hacen Liner Screen St" w:hAnsi="Hacen Liner Screen St" w:cs="Hacen Liner Screen St"/>
        </w:rPr>
        <w:t>Charts Finder 2.1</w:t>
      </w:r>
      <w:r w:rsidRPr="00343A01">
        <w:rPr>
          <w:rFonts w:ascii="Hacen Liner Screen St" w:hAnsi="Hacen Liner Screen St" w:cs="Hacen Liner Screen St"/>
          <w:rtl/>
        </w:rPr>
        <w:t xml:space="preserve"> هو الإصدار الأحدث من </w:t>
      </w:r>
      <w:r w:rsidRPr="00343A01">
        <w:rPr>
          <w:rFonts w:ascii="Hacen Liner Screen St" w:hAnsi="Hacen Liner Screen St" w:cs="Hacen Liner Screen St"/>
        </w:rPr>
        <w:t xml:space="preserve">Charts Finder </w:t>
      </w:r>
      <w:r w:rsidRPr="00343A01">
        <w:rPr>
          <w:rFonts w:ascii="Hacen Liner Screen St" w:hAnsi="Hacen Liner Screen St" w:cs="Hacen Liner Screen St"/>
          <w:rtl/>
          <w:lang w:bidi="ar-EG"/>
        </w:rPr>
        <w:t>، ويأتي بمثبت ومحدث تلقائي والترجمات.</w:t>
      </w:r>
      <w:proofErr w:type="gramEnd"/>
    </w:p>
    <w:p w:rsidR="00F33776" w:rsidRPr="00F33776" w:rsidRDefault="00F33776" w:rsidP="00F33776">
      <w:pPr>
        <w:bidi/>
        <w:rPr>
          <w:rtl/>
          <w:lang w:bidi="ar-EG"/>
        </w:rPr>
      </w:pPr>
    </w:p>
    <w:p w:rsidR="009C0D24" w:rsidRPr="00343A01" w:rsidRDefault="009C0D24" w:rsidP="009C0D24">
      <w:pPr>
        <w:pStyle w:val="Subtitle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>الميزات</w:t>
      </w:r>
    </w:p>
    <w:p w:rsidR="008A34D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مجاني ومفتوح المصدر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ستخدم قاعدة بيانات قابلة للتعديل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مكنك فتح الملف بعد تحميله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مكنك تحميل عدة ملفات لمطار واحد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واجهة رسومية سهلة الاستخدام.</w:t>
      </w:r>
    </w:p>
    <w:p w:rsidR="0043256C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مثبت ومحدث تلقائي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ترجمات.</w:t>
      </w:r>
    </w:p>
    <w:p w:rsidR="00621A5F" w:rsidRDefault="00621A5F" w:rsidP="00621A5F">
      <w:pPr>
        <w:pStyle w:val="Heading3"/>
      </w:pPr>
    </w:p>
    <w:p w:rsidR="00733E9E" w:rsidRPr="00457561" w:rsidRDefault="009C0D24" w:rsidP="009C0D24">
      <w:pPr>
        <w:pStyle w:val="Title"/>
        <w:bidi/>
        <w:rPr>
          <w:rFonts w:ascii="Hacen Liner Screen St" w:hAnsi="Hacen Liner Screen St" w:cs="Hacen Liner Screen St" w:hint="cs"/>
          <w:sz w:val="40"/>
          <w:szCs w:val="40"/>
          <w:rtl/>
          <w:lang w:bidi="ar-EG"/>
        </w:rPr>
      </w:pPr>
      <w:r w:rsidRPr="00457561">
        <w:rPr>
          <w:rFonts w:ascii="Hacen Liner Screen St" w:hAnsi="Hacen Liner Screen St" w:cs="Hacen Liner Screen St"/>
          <w:sz w:val="44"/>
          <w:szCs w:val="44"/>
          <w:rtl/>
        </w:rPr>
        <w:t>التثبيت</w:t>
      </w:r>
      <w:r w:rsidR="007B242E">
        <w:rPr>
          <w:rFonts w:ascii="Hacen Liner Screen St" w:hAnsi="Hacen Liner Screen St" w:cs="Hacen Liner Screen St"/>
          <w:sz w:val="44"/>
          <w:szCs w:val="44"/>
        </w:rPr>
        <w:t xml:space="preserve"> </w:t>
      </w:r>
      <w:r w:rsidR="007B242E">
        <w:rPr>
          <w:rFonts w:ascii="Hacen Liner Screen St" w:hAnsi="Hacen Liner Screen St" w:cs="Hacen Liner Screen St" w:hint="cs"/>
          <w:sz w:val="44"/>
          <w:szCs w:val="44"/>
          <w:rtl/>
          <w:lang w:bidi="ar-EG"/>
        </w:rPr>
        <w:t>وإزالة التثبيت</w:t>
      </w:r>
    </w:p>
    <w:p w:rsidR="009918BD" w:rsidRDefault="009918BD" w:rsidP="009918BD">
      <w:pPr>
        <w:pStyle w:val="Heading3"/>
        <w:bidi/>
        <w:rPr>
          <w:rFonts w:ascii="Hacen Liner Screen St" w:hAnsi="Hacen Liner Screen St" w:cs="Hacen Liner Screen St" w:hint="cs"/>
          <w:rtl/>
          <w:lang w:bidi="ar-EG"/>
        </w:rPr>
      </w:pPr>
      <w:r>
        <w:rPr>
          <w:rFonts w:ascii="Hacen Liner Screen St" w:hAnsi="Hacen Liner Screen St" w:cs="Hacen Liner Screen St"/>
          <w:rtl/>
        </w:rPr>
        <w:t xml:space="preserve">لتثبيت البرنامج، قم بفتح </w:t>
      </w:r>
      <w:r>
        <w:rPr>
          <w:rFonts w:ascii="Hacen Liner Screen St" w:hAnsi="Hacen Liner Screen St" w:cs="Hacen Liner Screen St" w:hint="cs"/>
          <w:rtl/>
        </w:rPr>
        <w:t xml:space="preserve">الإعداد </w:t>
      </w:r>
      <w:r w:rsidR="009C0D24" w:rsidRPr="00343A01">
        <w:rPr>
          <w:rFonts w:ascii="Hacen Liner Screen St" w:hAnsi="Hacen Liner Screen St" w:cs="Hacen Liner Screen St"/>
          <w:rtl/>
        </w:rPr>
        <w:t>(</w:t>
      </w:r>
      <w:r>
        <w:rPr>
          <w:rFonts w:ascii="Hacen Liner Screen St" w:hAnsi="Hacen Liner Screen St" w:cs="Hacen Liner Screen St"/>
        </w:rPr>
        <w:t>Setup</w:t>
      </w:r>
      <w:r w:rsidR="009C0D24" w:rsidRPr="00343A01">
        <w:rPr>
          <w:rFonts w:ascii="Hacen Liner Screen St" w:hAnsi="Hacen Liner Screen St" w:cs="Hacen Liner Screen St"/>
          <w:rtl/>
        </w:rPr>
        <w:t>)</w:t>
      </w:r>
      <w:r w:rsidR="009C0D24" w:rsidRPr="00343A01">
        <w:rPr>
          <w:rFonts w:ascii="Hacen Liner Screen St" w:hAnsi="Hacen Liner Screen St" w:cs="Hacen Liner Screen St"/>
        </w:rPr>
        <w:t xml:space="preserve"> 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 xml:space="preserve">وثبّت البرنامج. يمكنك اختيار مكان تثبيت البرنامج. سيقوم </w:t>
      </w:r>
      <w:r>
        <w:rPr>
          <w:rFonts w:ascii="Hacen Liner Screen St" w:hAnsi="Hacen Liner Screen St" w:cs="Hacen Liner Screen St" w:hint="cs"/>
          <w:rtl/>
          <w:lang w:bidi="ar-EG"/>
        </w:rPr>
        <w:t>الإعداد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 xml:space="preserve"> بإنشاء اختصار على سطح المكتب وقائمة البدء على نظام </w:t>
      </w:r>
      <w:r w:rsidR="009C0D24" w:rsidRPr="00343A01">
        <w:rPr>
          <w:rFonts w:ascii="Hacen Liner Screen St" w:hAnsi="Hacen Liner Screen St" w:cs="Hacen Liner Screen St"/>
          <w:lang w:bidi="ar-EG"/>
        </w:rPr>
        <w:t>Windows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>، واختصار القائمة (</w:t>
      </w:r>
      <w:r w:rsidR="009C0D24" w:rsidRPr="00343A01">
        <w:rPr>
          <w:rFonts w:ascii="Hacen Liner Screen St" w:hAnsi="Hacen Liner Screen St" w:cs="Hacen Liner Screen St"/>
          <w:lang w:bidi="ar-EG"/>
        </w:rPr>
        <w:t>Menu Entry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 xml:space="preserve">) على نظام </w:t>
      </w:r>
      <w:r w:rsidR="009C0D24" w:rsidRPr="00343A01">
        <w:rPr>
          <w:rFonts w:ascii="Hacen Liner Screen St" w:hAnsi="Hacen Liner Screen St" w:cs="Hacen Liner Screen St"/>
          <w:lang w:bidi="ar-EG"/>
        </w:rPr>
        <w:t>Linux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>.</w:t>
      </w:r>
    </w:p>
    <w:p w:rsidR="007B242E" w:rsidRDefault="007B242E" w:rsidP="007B242E">
      <w:pPr>
        <w:pStyle w:val="Heading3"/>
        <w:bidi/>
        <w:rPr>
          <w:rFonts w:ascii="Hacen Liner Screen St" w:hAnsi="Hacen Liner Screen St" w:cs="Hacen Liner Screen St" w:hint="cs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لإزالة التثبيت، اذهب إلى مجلد تثبيت البرنامج، وشغّل "</w:t>
      </w:r>
      <w:r w:rsidRPr="007B242E">
        <w:rPr>
          <w:rFonts w:ascii="Hacen Liner Screen St" w:hAnsi="Hacen Liner Screen St" w:cs="Hacen Liner Screen St"/>
          <w:lang w:bidi="ar-EG"/>
        </w:rPr>
        <w:t>maintenancetool</w:t>
      </w:r>
      <w:r>
        <w:rPr>
          <w:rFonts w:ascii="Hacen Liner Screen St" w:hAnsi="Hacen Liner Screen St" w:cs="Hacen Liner Screen St"/>
          <w:lang w:bidi="ar-EG"/>
        </w:rPr>
        <w:t>.exe</w:t>
      </w:r>
      <w:r>
        <w:rPr>
          <w:rFonts w:ascii="Hacen Liner Screen St" w:hAnsi="Hacen Liner Screen St" w:cs="Hacen Liner Screen St" w:hint="cs"/>
          <w:rtl/>
          <w:lang w:bidi="ar-EG"/>
        </w:rPr>
        <w:t>". قم باختيار "</w:t>
      </w:r>
      <w:r>
        <w:rPr>
          <w:rFonts w:ascii="Hacen Liner Screen St" w:hAnsi="Hacen Liner Screen St" w:cs="Hacen Liner Screen St"/>
          <w:lang w:bidi="ar-EG"/>
        </w:rPr>
        <w:t xml:space="preserve">Remove all </w:t>
      </w:r>
      <w:r w:rsidRPr="007B242E">
        <w:rPr>
          <w:rFonts w:ascii="Hacen Liner Screen St" w:hAnsi="Hacen Liner Screen St" w:cs="Hacen Liner Screen St"/>
          <w:lang w:bidi="ar-EG"/>
        </w:rPr>
        <w:t>component</w:t>
      </w:r>
      <w:r>
        <w:rPr>
          <w:rFonts w:ascii="Hacen Liner Screen St" w:hAnsi="Hacen Liner Screen St" w:cs="Hacen Liner Screen St"/>
          <w:lang w:bidi="ar-EG"/>
        </w:rPr>
        <w:t>s</w:t>
      </w:r>
      <w:r>
        <w:rPr>
          <w:rFonts w:ascii="Hacen Liner Screen St" w:hAnsi="Hacen Liner Screen St" w:cs="Hacen Liner Screen St" w:hint="cs"/>
          <w:rtl/>
          <w:lang w:bidi="ar-EG"/>
        </w:rPr>
        <w:t>" ثم أكمل الإزالة.</w:t>
      </w:r>
    </w:p>
    <w:p w:rsidR="007B242E" w:rsidRDefault="007B242E" w:rsidP="007B242E">
      <w:pPr>
        <w:bidi/>
        <w:rPr>
          <w:rFonts w:hint="cs"/>
          <w:rtl/>
          <w:lang w:bidi="ar-EG"/>
        </w:rPr>
      </w:pPr>
    </w:p>
    <w:p w:rsidR="007B242E" w:rsidRDefault="007B242E" w:rsidP="007B242E">
      <w:pPr>
        <w:bidi/>
        <w:rPr>
          <w:rFonts w:hint="cs"/>
          <w:rtl/>
          <w:lang w:bidi="ar-EG"/>
        </w:rPr>
      </w:pPr>
    </w:p>
    <w:p w:rsidR="007B242E" w:rsidRPr="007B242E" w:rsidRDefault="007B242E" w:rsidP="007B242E">
      <w:pPr>
        <w:bidi/>
        <w:rPr>
          <w:rtl/>
          <w:lang w:bidi="ar-EG"/>
        </w:rPr>
      </w:pPr>
    </w:p>
    <w:p w:rsidR="009918BD" w:rsidRPr="009918BD" w:rsidRDefault="009918BD" w:rsidP="009918BD">
      <w:pPr>
        <w:bidi/>
        <w:rPr>
          <w:lang w:bidi="ar-EG"/>
        </w:rPr>
      </w:pPr>
    </w:p>
    <w:p w:rsidR="00733E9E" w:rsidRPr="00457561" w:rsidRDefault="009C0D24" w:rsidP="009C0D24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457561">
        <w:rPr>
          <w:rFonts w:ascii="Hacen Liner Screen St" w:hAnsi="Hacen Liner Screen St" w:cs="Hacen Liner Screen St"/>
          <w:sz w:val="44"/>
          <w:szCs w:val="44"/>
          <w:rtl/>
        </w:rPr>
        <w:lastRenderedPageBreak/>
        <w:t>الإعدادات</w:t>
      </w:r>
    </w:p>
    <w:p w:rsidR="00733E9E" w:rsidRPr="00343A01" w:rsidRDefault="009C0D24" w:rsidP="009C0D24">
      <w:pPr>
        <w:pStyle w:val="Subtitle"/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عام</w:t>
      </w:r>
    </w:p>
    <w:p w:rsidR="005B7CE8" w:rsidRPr="009918BD" w:rsidRDefault="009C0D24" w:rsidP="009918BD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للغة</w:t>
      </w:r>
      <w:r w:rsidR="00343A01">
        <w:rPr>
          <w:rStyle w:val="Heading4Char"/>
          <w:rFonts w:ascii="Hacen Liner Screen Bd" w:hAnsi="Hacen Liner Screen Bd" w:cs="Hacen Liner Screen Bd" w:hint="cs"/>
          <w:rtl/>
        </w:rPr>
        <w:t xml:space="preserve">: </w:t>
      </w:r>
      <w:r w:rsidR="00D94F83" w:rsidRPr="00343A01">
        <w:rPr>
          <w:rFonts w:ascii="Hacen Liner Screen St" w:hAnsi="Hacen Liner Screen St" w:cs="Hacen Liner Screen St"/>
          <w:rtl/>
        </w:rPr>
        <w:t>اختر لغة التطبيق من القائمة المنسدلة. ستحتاج إلى إعادة تشغيل التطبيق لتغيير اللغة.</w:t>
      </w:r>
    </w:p>
    <w:p w:rsidR="005B7CE8" w:rsidRPr="005B7CE8" w:rsidRDefault="00F33776" w:rsidP="007B242E">
      <w:pPr>
        <w:pStyle w:val="Heading3"/>
        <w:bidi/>
      </w:pPr>
      <w:r w:rsidRPr="00343A01">
        <w:rPr>
          <w:rStyle w:val="Heading4Char"/>
          <w:rFonts w:ascii="Hacen Liner Screen St" w:hAnsi="Hacen Liner Screen St" w:cs="Hacen Liner Screen St"/>
          <w:rtl/>
        </w:rPr>
        <w:t>تحقق من</w:t>
      </w:r>
      <w:r w:rsidR="00D94F83" w:rsidRPr="00343A01">
        <w:rPr>
          <w:rStyle w:val="Heading4Char"/>
          <w:rFonts w:ascii="Hacen Liner Screen St" w:hAnsi="Hacen Liner Screen St" w:cs="Hacen Liner Screen St"/>
          <w:rtl/>
        </w:rPr>
        <w:t xml:space="preserve"> التحديثات</w:t>
      </w:r>
      <w:r w:rsidR="00D94F83">
        <w:rPr>
          <w:rStyle w:val="Heading4Char"/>
          <w:rFonts w:ascii="Hacen Liner Screen Bd" w:hAnsi="Hacen Liner Screen Bd" w:cs="Hacen Liner Screen Bd" w:hint="cs"/>
          <w:rtl/>
        </w:rPr>
        <w:t>:</w:t>
      </w:r>
      <w:r w:rsidR="004A0342" w:rsidRPr="00D94F83">
        <w:rPr>
          <w:rFonts w:ascii="Hacen Liner Screen Bd" w:hAnsi="Hacen Liner Screen Bd" w:cs="Hacen Liner Screen Bd"/>
        </w:rPr>
        <w:t xml:space="preserve"> </w:t>
      </w:r>
      <w:r w:rsidR="00D94F83" w:rsidRPr="00343A01">
        <w:rPr>
          <w:rFonts w:ascii="Hacen Liner Screen St" w:hAnsi="Hacen Liner Screen St" w:cs="Hacen Liner Screen St"/>
          <w:rtl/>
        </w:rPr>
        <w:t xml:space="preserve">اختر معدل البحث عن التحديثات. يمكنك اختيار </w:t>
      </w:r>
      <w:r w:rsidRPr="00343A01">
        <w:rPr>
          <w:rFonts w:ascii="Hacen Liner Screen St" w:hAnsi="Hacen Liner Screen St" w:cs="Hacen Liner Screen St"/>
          <w:rtl/>
        </w:rPr>
        <w:t>"</w:t>
      </w:r>
      <w:r w:rsidR="00D94F83" w:rsidRPr="00343A01">
        <w:rPr>
          <w:rFonts w:ascii="Hacen Liner Screen St" w:hAnsi="Hacen Liner Screen St" w:cs="Hacen Liner Screen St"/>
          <w:rtl/>
        </w:rPr>
        <w:t>أبداً</w:t>
      </w:r>
      <w:r w:rsidRPr="00343A01">
        <w:rPr>
          <w:rFonts w:ascii="Hacen Liner Screen St" w:hAnsi="Hacen Liner Screen St" w:cs="Hacen Liner Screen St"/>
          <w:rtl/>
        </w:rPr>
        <w:t>"</w:t>
      </w:r>
      <w:r w:rsidR="00D94F83" w:rsidRPr="00343A01">
        <w:rPr>
          <w:rFonts w:ascii="Hacen Liner Screen St" w:hAnsi="Hacen Liner Screen St" w:cs="Hacen Liner Screen St"/>
          <w:rtl/>
        </w:rPr>
        <w:t xml:space="preserve"> لتعطيل البحث عن التحديثات.</w:t>
      </w:r>
    </w:p>
    <w:p w:rsidR="00F33776" w:rsidRDefault="00F33776" w:rsidP="007B242E">
      <w:pPr>
        <w:pStyle w:val="Heading3"/>
        <w:bidi/>
        <w:rPr>
          <w:rFonts w:ascii="Hacen Liner Screen Bd" w:hAnsi="Hacen Liner Screen Bd" w:cs="Hacen Liner Screen Bd" w:hint="cs"/>
          <w:rtl/>
        </w:rPr>
      </w:pPr>
      <w:r w:rsidRPr="00343A01">
        <w:rPr>
          <w:rStyle w:val="Heading4Char"/>
          <w:rFonts w:ascii="Hacen Liner Screen St" w:hAnsi="Hacen Liner Screen St" w:cs="Hacen Liner Screen St"/>
          <w:rtl/>
          <w:lang w:bidi="ar-EG"/>
        </w:rPr>
        <w:t>مجلد الخرائط</w:t>
      </w:r>
      <w:r w:rsidR="00D94F83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يمكنك اختيار مكان تخزين الخرائط. اضغط على زر "غيّر" لتغييره. ستظهر نافذة تحديد مجلد الخرائط. قم باختياره</w:t>
      </w:r>
      <w:r>
        <w:rPr>
          <w:rFonts w:ascii="Hacen Liner Screen Bd" w:hAnsi="Hacen Liner Screen Bd" w:cs="Hacen Liner Screen Bd" w:hint="cs"/>
          <w:rtl/>
        </w:rPr>
        <w:t>.</w:t>
      </w:r>
    </w:p>
    <w:p w:rsidR="007B242E" w:rsidRPr="007B242E" w:rsidRDefault="007B242E" w:rsidP="007B242E">
      <w:pPr>
        <w:pStyle w:val="NoSpacing"/>
        <w:bidi/>
      </w:pPr>
    </w:p>
    <w:p w:rsidR="005672F0" w:rsidRDefault="00F33776" w:rsidP="007B242E">
      <w:pPr>
        <w:jc w:val="center"/>
        <w:rPr>
          <w:lang w:bidi="ar-EG"/>
        </w:rPr>
      </w:pPr>
      <w:r>
        <w:rPr>
          <w:noProof/>
        </w:rPr>
        <w:drawing>
          <wp:inline distT="0" distB="0" distL="0" distR="0" wp14:anchorId="4CAE283F" wp14:editId="504AE9E1">
            <wp:extent cx="4070350" cy="2568755"/>
            <wp:effectExtent l="0" t="0" r="635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1905" cy="2569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80D" w:rsidRPr="007B242E" w:rsidRDefault="00F33776" w:rsidP="007B242E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فتح الخرائط بعد تحميلها:</w:t>
      </w:r>
      <w:r w:rsidRPr="00343A01">
        <w:rPr>
          <w:rFonts w:ascii="Hacen Liner Screen St" w:hAnsi="Hacen Liner Screen St" w:cs="Hacen Liner Screen St"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حدد هذا الاختيار لفتح ملف أو مجلد الخريطة بعد تحميلها.</w:t>
      </w:r>
    </w:p>
    <w:p w:rsidR="00AD6596" w:rsidRPr="007B242E" w:rsidRDefault="00F7780D" w:rsidP="007B242E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حذف الملفات المحملة بعد الإلغاء:</w:t>
      </w:r>
      <w:r w:rsidRPr="00343A01">
        <w:rPr>
          <w:rFonts w:ascii="Hacen Liner Screen St" w:hAnsi="Hacen Liner Screen St" w:cs="Hacen Liner Screen St"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حدد هذا الاختيار لحذف الملفا</w:t>
      </w:r>
      <w:r w:rsidR="00935499">
        <w:rPr>
          <w:rFonts w:ascii="Hacen Liner Screen St" w:hAnsi="Hacen Liner Screen St" w:cs="Hacen Liner Screen St"/>
          <w:rtl/>
        </w:rPr>
        <w:t>ت المحملة إن أٌلغيت العملية وحُ</w:t>
      </w:r>
      <w:r w:rsidR="00935499">
        <w:rPr>
          <w:rFonts w:ascii="Hacen Liner Screen St" w:hAnsi="Hacen Liner Screen St" w:cs="Hacen Liner Screen St" w:hint="cs"/>
          <w:rtl/>
        </w:rPr>
        <w:t>مّ</w:t>
      </w:r>
      <w:r w:rsidRPr="00343A01">
        <w:rPr>
          <w:rFonts w:ascii="Hacen Liner Screen St" w:hAnsi="Hacen Liner Screen St" w:cs="Hacen Liner Screen St"/>
          <w:rtl/>
        </w:rPr>
        <w:t>لت بعض الملفات.</w:t>
      </w:r>
    </w:p>
    <w:p w:rsidR="00AD6596" w:rsidRPr="004A0342" w:rsidRDefault="00F7780D" w:rsidP="00AD6596">
      <w:pPr>
        <w:jc w:val="center"/>
      </w:pPr>
      <w:r>
        <w:rPr>
          <w:noProof/>
        </w:rPr>
        <w:drawing>
          <wp:inline distT="0" distB="0" distL="0" distR="0" wp14:anchorId="537DAAF2" wp14:editId="1713D8CA">
            <wp:extent cx="2916949" cy="22034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39459" cy="2220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80D" w:rsidRPr="00343A01" w:rsidRDefault="00F7780D" w:rsidP="00F7780D">
      <w:pPr>
        <w:pStyle w:val="Subtitle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lastRenderedPageBreak/>
        <w:t>المصادر</w:t>
      </w: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>يمكنك تعديل المواقع المستخدمة من البرنامج لتحميل الخرائط. هناك نوعان من الخرائط: الخرائط العادية وخرائط المجلد.</w:t>
      </w: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 xml:space="preserve">الخريطة العادية هي ملف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 واحد يحتوي على جميع خرائط المطا</w:t>
      </w:r>
      <w:r w:rsidR="005672F0" w:rsidRPr="00343A01">
        <w:rPr>
          <w:rFonts w:ascii="Hacen Liner Screen St" w:hAnsi="Hacen Liner Screen St" w:cs="Hacen Liner Screen St"/>
          <w:rtl/>
        </w:rPr>
        <w:t>ر</w:t>
      </w:r>
      <w:r w:rsidRPr="00343A01">
        <w:rPr>
          <w:rFonts w:ascii="Hacen Liner Screen St" w:hAnsi="Hacen Liner Screen St" w:cs="Hacen Liner Screen St"/>
          <w:rtl/>
        </w:rPr>
        <w:t>. هذا يعني أن جميع خرائط المطار موجودة في ملف واحد. سيحمل البرنامج الملف داخل مجلد الخرائط</w:t>
      </w:r>
      <w:r w:rsidR="005672F0" w:rsidRPr="00343A01">
        <w:rPr>
          <w:rFonts w:ascii="Hacen Liner Screen St" w:hAnsi="Hacen Liner Screen St" w:cs="Hacen Liner Screen St"/>
          <w:rtl/>
        </w:rPr>
        <w:t xml:space="preserve"> بشكل عادي</w:t>
      </w:r>
      <w:r w:rsidRPr="00343A01">
        <w:rPr>
          <w:rFonts w:ascii="Hacen Liner Screen St" w:hAnsi="Hacen Liner Screen St" w:cs="Hacen Liner Screen St"/>
          <w:rtl/>
        </w:rPr>
        <w:t>.</w:t>
      </w:r>
    </w:p>
    <w:p w:rsidR="005672F0" w:rsidRPr="00343A01" w:rsidRDefault="005672F0" w:rsidP="00D736F3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 xml:space="preserve">خرائط المجلد هي عدة ملفات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. كل خريطة موضوعة في ملف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، فيجب تحميل عدة ملفات لإكمال خرائط المطار. سيحمل البرنامج كل ملف </w:t>
      </w:r>
      <w:r w:rsidRPr="00343A01">
        <w:rPr>
          <w:rFonts w:ascii="Hacen Liner Screen St" w:hAnsi="Hacen Liner Screen St" w:cs="Hacen Liner Screen St"/>
        </w:rPr>
        <w:t>PDF</w:t>
      </w:r>
      <w:r w:rsidR="00D736F3" w:rsidRPr="00343A01">
        <w:rPr>
          <w:rFonts w:ascii="Hacen Liner Screen St" w:hAnsi="Hacen Liner Screen St" w:cs="Hacen Liner Screen St"/>
          <w:rtl/>
        </w:rPr>
        <w:t xml:space="preserve"> موجود في الرابط</w:t>
      </w:r>
      <w:r w:rsidRPr="00343A01">
        <w:rPr>
          <w:rFonts w:ascii="Hacen Liner Screen St" w:hAnsi="Hacen Liner Screen St" w:cs="Hacen Liner Screen St"/>
          <w:rtl/>
        </w:rPr>
        <w:t>.</w:t>
      </w:r>
    </w:p>
    <w:p w:rsidR="005B3D74" w:rsidRDefault="005B3D74" w:rsidP="005B3D74"/>
    <w:p w:rsidR="00893A89" w:rsidRDefault="00D736F3" w:rsidP="00893A89">
      <w:pPr>
        <w:jc w:val="center"/>
      </w:pPr>
      <w:r>
        <w:rPr>
          <w:noProof/>
        </w:rPr>
        <w:drawing>
          <wp:inline distT="0" distB="0" distL="0" distR="0" wp14:anchorId="34B22F02" wp14:editId="5F8C0854">
            <wp:extent cx="2937864" cy="32321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46281" cy="324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6F3" w:rsidRDefault="00D736F3" w:rsidP="00D736F3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  <w:lang w:bidi="ar-EG"/>
        </w:rPr>
        <w:t xml:space="preserve">لإضافة مصدر، اضغط على زر "أضف". ستظهر نافذة الإضافة. أضف الرابط حسب هذه الصيغة للخرائط العادية: </w:t>
      </w:r>
      <w:r w:rsidR="003D5003">
        <w:fldChar w:fldCharType="begin"/>
      </w:r>
      <w:r w:rsidR="003D5003">
        <w:instrText xml:space="preserve"> HYPERLINK "http://website.com/charts/%251.pdf" </w:instrText>
      </w:r>
      <w:r w:rsidR="003D5003">
        <w:fldChar w:fldCharType="separate"/>
      </w:r>
      <w:r w:rsidRPr="00343A01">
        <w:rPr>
          <w:rStyle w:val="Hyperlink"/>
          <w:rFonts w:ascii="Hacen Liner Screen St" w:hAnsi="Hacen Liner Screen St" w:cs="Hacen Liner Screen St"/>
          <w:lang w:bidi="ar-EG"/>
        </w:rPr>
        <w:t>http://website.com/charts/%1.pdf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Pr="00343A01">
        <w:rPr>
          <w:rFonts w:ascii="Hacen Liner Screen St" w:hAnsi="Hacen Liner Screen St" w:cs="Hacen Liner Screen St"/>
          <w:rtl/>
          <w:lang w:bidi="ar-EG"/>
        </w:rPr>
        <w:t xml:space="preserve">، وحسب هذه الصيغة لخرائط المجلد: </w:t>
      </w:r>
      <w:r w:rsidR="003D5003">
        <w:fldChar w:fldCharType="begin"/>
      </w:r>
      <w:r w:rsidR="003D5003">
        <w:instrText xml:space="preserve"> HYPERLINK "http://website.com/charts/%251/" </w:instrText>
      </w:r>
      <w:r w:rsidR="003D5003">
        <w:fldChar w:fldCharType="separate"/>
      </w:r>
      <w:r w:rsidR="00343A01" w:rsidRPr="0055785B">
        <w:rPr>
          <w:rStyle w:val="Hyperlink"/>
          <w:rFonts w:ascii="Hacen Liner Screen St" w:hAnsi="Hacen Liner Screen St" w:cs="Hacen Liner Screen St"/>
          <w:lang w:bidi="ar-EG"/>
        </w:rPr>
        <w:t>http://website.com/charts/%1/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. ستُسبدل علامة "%1" برمز </w:t>
      </w:r>
      <w:r w:rsidR="00343A01">
        <w:rPr>
          <w:rFonts w:ascii="Hacen Liner Screen St" w:hAnsi="Hacen Liner Screen St" w:cs="Hacen Liner Screen St"/>
          <w:lang w:bidi="ar-EG"/>
        </w:rPr>
        <w:t>ICAO</w:t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الخاص بالمطار. فإذا أردت تحميل خرائط </w:t>
      </w:r>
      <w:r w:rsidR="00343A01">
        <w:rPr>
          <w:rFonts w:ascii="Hacen Liner Screen St" w:hAnsi="Hacen Liner Screen St" w:cs="Hacen Liner Screen St"/>
          <w:lang w:bidi="ar-EG"/>
        </w:rPr>
        <w:t>HECA</w:t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مثلاً، سيكون الرابط </w:t>
      </w:r>
      <w:r w:rsidR="003D5003">
        <w:fldChar w:fldCharType="begin"/>
      </w:r>
      <w:r w:rsidR="003D5003">
        <w:instrText xml:space="preserve"> HYPERLINK "http://website.com/charts/HECA.pdf" </w:instrText>
      </w:r>
      <w:r w:rsidR="003D5003">
        <w:fldChar w:fldCharType="separate"/>
      </w:r>
      <w:r w:rsidR="00343A01" w:rsidRPr="0055785B">
        <w:rPr>
          <w:rStyle w:val="Hyperlink"/>
          <w:rFonts w:ascii="Hacen Liner Screen St" w:hAnsi="Hacen Liner Screen St" w:cs="Hacen Liner Screen St"/>
          <w:lang w:bidi="ar-EG"/>
        </w:rPr>
        <w:t>http://website.com/charts/HECA.pdf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وسيحمل الملف. وسيكون الرابط بالنسبة لخرائط المجلد </w:t>
      </w:r>
      <w:r w:rsidR="003D5003">
        <w:fldChar w:fldCharType="begin"/>
      </w:r>
      <w:r w:rsidR="003D5003">
        <w:instrText xml:space="preserve"> HYPERLINK "http://website.com/charts/HECA/" </w:instrText>
      </w:r>
      <w:r w:rsidR="003D5003">
        <w:fldChar w:fldCharType="separate"/>
      </w:r>
      <w:r w:rsidR="00343A01" w:rsidRPr="0055785B">
        <w:rPr>
          <w:rStyle w:val="Hyperlink"/>
          <w:rFonts w:ascii="Hacen Liner Screen St" w:hAnsi="Hacen Liner Screen St" w:cs="Hacen Liner Screen St"/>
          <w:lang w:bidi="ar-EG"/>
        </w:rPr>
        <w:t>http://website.com/charts/HECA/</w:t>
      </w:r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وسيحمل البرنامج كل ملفات </w:t>
      </w:r>
      <w:r w:rsidR="00343A01">
        <w:rPr>
          <w:rFonts w:ascii="Hacen Liner Screen St" w:hAnsi="Hacen Liner Screen St" w:cs="Hacen Liner Screen St"/>
          <w:lang w:bidi="ar-EG"/>
        </w:rPr>
        <w:t>PDF</w:t>
      </w:r>
      <w:r w:rsidR="00343A01">
        <w:rPr>
          <w:rFonts w:ascii="Hacen Liner Screen St" w:hAnsi="Hacen Liner Screen St" w:cs="Hacen Liner Screen St" w:hint="cs"/>
          <w:rtl/>
          <w:lang w:bidi="ar-EG"/>
        </w:rPr>
        <w:t xml:space="preserve"> الموجودة في الرابط.</w:t>
      </w:r>
    </w:p>
    <w:p w:rsidR="00343A01" w:rsidRDefault="00343A01" w:rsidP="00343A01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ثم قم باختيار النوع والترتيب. الترتيب مهم لأن البرنامج سيبدأ في البحث من المصدر الأول، وإن لم تكن الخريطة موجودة سيبدأ من المصدر الثاني، وهكذا. لذا يجب وضع الخرائط الأحدث أولاً.</w:t>
      </w:r>
    </w:p>
    <w:p w:rsidR="00343A01" w:rsidRPr="00343A01" w:rsidRDefault="00343A01" w:rsidP="00343A01">
      <w:pPr>
        <w:pStyle w:val="Heading3"/>
        <w:bidi/>
        <w:rPr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ثم اضغط زر "أضف" لإضافة المصدر إلى قاعدة البيانات.</w:t>
      </w:r>
    </w:p>
    <w:p w:rsidR="00893A89" w:rsidRPr="00893A89" w:rsidRDefault="00893A89" w:rsidP="00457561">
      <w:pPr>
        <w:pStyle w:val="NoSpacing"/>
      </w:pPr>
    </w:p>
    <w:p w:rsidR="00A75C0E" w:rsidRDefault="000F5612" w:rsidP="00457561">
      <w:pPr>
        <w:jc w:val="center"/>
      </w:pPr>
      <w:r>
        <w:rPr>
          <w:noProof/>
        </w:rPr>
        <w:lastRenderedPageBreak/>
        <w:drawing>
          <wp:inline distT="0" distB="0" distL="0" distR="0" wp14:anchorId="14BDE1CD" wp14:editId="538C207B">
            <wp:extent cx="2430991" cy="1417443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0991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612" w:rsidRDefault="000F5612" w:rsidP="007B242E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إن كان هناك خطأ في الصيغة، لن </w:t>
      </w:r>
      <w:r w:rsidR="007B242E">
        <w:rPr>
          <w:rFonts w:ascii="Hacen Liner Screen St" w:hAnsi="Hacen Liner Screen St" w:cs="Hacen Liner Screen St" w:hint="cs"/>
          <w:rtl/>
          <w:lang w:bidi="ar-EG"/>
        </w:rPr>
        <w:t>يضاف</w:t>
      </w:r>
      <w:bookmarkStart w:id="0" w:name="_GoBack"/>
      <w:bookmarkEnd w:id="0"/>
      <w:r>
        <w:rPr>
          <w:rFonts w:ascii="Hacen Liner Screen St" w:hAnsi="Hacen Liner Screen St" w:cs="Hacen Liner Screen St" w:hint="cs"/>
          <w:rtl/>
          <w:lang w:bidi="ar-EG"/>
        </w:rPr>
        <w:t xml:space="preserve"> المصدر، وستظهر رسالة في شريط الحالة.</w:t>
      </w:r>
    </w:p>
    <w:p w:rsidR="00457561" w:rsidRPr="00457561" w:rsidRDefault="00457561" w:rsidP="00457561">
      <w:pPr>
        <w:pStyle w:val="NoSpacing"/>
        <w:bidi/>
        <w:rPr>
          <w:lang w:bidi="ar-EG"/>
        </w:rPr>
      </w:pPr>
    </w:p>
    <w:p w:rsidR="00935499" w:rsidRPr="00457561" w:rsidRDefault="000F5612" w:rsidP="00457561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736C98B" wp14:editId="4BDEA686">
            <wp:extent cx="4473328" cy="28958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28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C0E" w:rsidRDefault="000F5612" w:rsidP="00457561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يمكنك تغيير الترتيب عن طريق زري "إلى الأعلى" و"إلى الأسفل". حدد المصدر من</w:t>
      </w:r>
      <w:r w:rsidR="00457561">
        <w:rPr>
          <w:rFonts w:ascii="Hacen Liner Screen St" w:hAnsi="Hacen Liner Screen St" w:cs="Hacen Liner Screen St" w:hint="cs"/>
          <w:rtl/>
          <w:lang w:bidi="ar-EG"/>
        </w:rPr>
        <w:t xml:space="preserve"> القائمة واضغط على الزر المناسب.</w:t>
      </w:r>
    </w:p>
    <w:p w:rsidR="00457561" w:rsidRPr="00457561" w:rsidRDefault="00457561" w:rsidP="00457561">
      <w:pPr>
        <w:bidi/>
        <w:rPr>
          <w:lang w:bidi="ar-EG"/>
        </w:rPr>
      </w:pPr>
    </w:p>
    <w:p w:rsidR="000F5612" w:rsidRPr="000523F3" w:rsidRDefault="000F5612" w:rsidP="000F5612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0523F3">
        <w:rPr>
          <w:rFonts w:ascii="Hacen Liner Screen St" w:hAnsi="Hacen Liner Screen St" w:cs="Hacen Liner Screen St"/>
          <w:sz w:val="44"/>
          <w:szCs w:val="44"/>
          <w:rtl/>
        </w:rPr>
        <w:t>ال</w:t>
      </w:r>
      <w:r w:rsidRPr="000523F3">
        <w:rPr>
          <w:rFonts w:ascii="Hacen Liner Screen St" w:hAnsi="Hacen Liner Screen St" w:cs="Hacen Liner Screen St" w:hint="cs"/>
          <w:sz w:val="44"/>
          <w:szCs w:val="44"/>
          <w:rtl/>
        </w:rPr>
        <w:t>ترجمات</w:t>
      </w:r>
    </w:p>
    <w:p w:rsidR="000F5612" w:rsidRDefault="000F5612" w:rsidP="000F561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أُضيفت الترجمات في الإصدار 2.1. يمكنك ترجمة البرنامج إلى لغتك عبر القوالب المرفقة مع البرنامج. يأتي البرنامج بترجمة للعربية.</w:t>
      </w:r>
    </w:p>
    <w:p w:rsidR="000F5612" w:rsidRDefault="000F5612" w:rsidP="00FA2D9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ستحتاج برنامج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للترجمة. يمكنك تحميله من موقع </w:t>
      </w:r>
      <w:r w:rsidR="003D5003">
        <w:fldChar w:fldCharType="begin"/>
      </w:r>
      <w:r w:rsidR="003D5003">
        <w:instrText xml:space="preserve"> HYPERLINK "https://www.softpedia.com/get/Others/Home-Education/Qt-Linguist.shtml" </w:instrText>
      </w:r>
      <w:r w:rsidR="003D5003">
        <w:fldChar w:fldCharType="separate"/>
      </w:r>
      <w:proofErr w:type="spellStart"/>
      <w:r w:rsidRPr="000F5612">
        <w:rPr>
          <w:rStyle w:val="Hyperlink"/>
          <w:rFonts w:ascii="Hacen Liner Screen St" w:hAnsi="Hacen Liner Screen St" w:cs="Hacen Liner Screen St"/>
          <w:lang w:bidi="ar-EG"/>
        </w:rPr>
        <w:t>Softpedia</w:t>
      </w:r>
      <w:proofErr w:type="spellEnd"/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ل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أو ثبّت حزمة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Pr="000F5612">
        <w:rPr>
          <w:rFonts w:ascii="Hacen Liner Screen St" w:hAnsi="Hacen Liner Screen St" w:cs="Hacen Liner Screen St"/>
          <w:lang w:bidi="ar-EG"/>
        </w:rPr>
        <w:t>qtbase5-dev-tool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في نظام </w:t>
      </w:r>
      <w:proofErr w:type="spellStart"/>
      <w:r>
        <w:rPr>
          <w:rFonts w:ascii="Hacen Liner Screen St" w:hAnsi="Hacen Liner Screen St" w:cs="Hacen Liner Screen St"/>
          <w:lang w:bidi="ar-EG"/>
        </w:rPr>
        <w:t>Debian</w:t>
      </w:r>
      <w:proofErr w:type="spellEnd"/>
      <w:r>
        <w:rPr>
          <w:rFonts w:ascii="Hacen Liner Screen St" w:hAnsi="Hacen Liner Screen St" w:cs="Hacen Liner Screen St"/>
          <w:lang w:bidi="ar-EG"/>
        </w:rPr>
        <w:t>/Ubuntu</w:t>
      </w:r>
      <w:r>
        <w:rPr>
          <w:rFonts w:ascii="Hacen Liner Screen St" w:hAnsi="Hacen Liner Screen St" w:cs="Hacen Liner Screen St" w:hint="cs"/>
          <w:rtl/>
          <w:lang w:bidi="ar-EG"/>
        </w:rPr>
        <w:t>، أو ما يعادله في توزيعتك.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ستحتاج إلى ترجمة ملفين. أحدهما لـ </w:t>
      </w:r>
      <w:r>
        <w:rPr>
          <w:rFonts w:ascii="Hacen Liner Screen St" w:hAnsi="Hacen Liner Screen St" w:cs="Hacen Liner Screen St"/>
          <w:lang w:bidi="ar-EG"/>
        </w:rPr>
        <w:t>Charts Finder 2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الآخر لبرنامج المحدّث. 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افتح 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3E7E87">
        <w:rPr>
          <w:rFonts w:ascii="Hacen Liner Screen St" w:hAnsi="Hacen Liner Screen St" w:cs="Hacen Liner Screen St"/>
          <w:lang w:bidi="ar-EG"/>
        </w:rPr>
        <w:t>chartsfinder2_template.t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 ببرنامج </w:t>
      </w:r>
      <w:proofErr w:type="spellStart"/>
      <w:r w:rsidR="003E7E87">
        <w:rPr>
          <w:rFonts w:ascii="Hacen Liner Screen St" w:hAnsi="Hacen Liner Screen St" w:cs="Hacen Liner Screen St"/>
          <w:lang w:bidi="ar-EG"/>
        </w:rPr>
        <w:t>Qt</w:t>
      </w:r>
      <w:proofErr w:type="spellEnd"/>
      <w:r w:rsidR="003E7E87">
        <w:rPr>
          <w:rFonts w:ascii="Hacen Liner Screen St" w:hAnsi="Hacen Liner Screen St" w:cs="Hacen Liner Screen St"/>
          <w:lang w:bidi="ar-EG"/>
        </w:rPr>
        <w:t xml:space="preserve"> Linguist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 وترجم الملف. لا تنس أن تعلم الترجمة كمنتهية بعد انتهائك منها.</w:t>
      </w:r>
    </w:p>
    <w:p w:rsidR="0020310F" w:rsidRPr="0020310F" w:rsidRDefault="0020310F" w:rsidP="0020310F">
      <w:pPr>
        <w:bidi/>
        <w:rPr>
          <w:rtl/>
          <w:lang w:bidi="ar-EG"/>
        </w:rPr>
      </w:pPr>
    </w:p>
    <w:p w:rsidR="007770D5" w:rsidRDefault="007770D5" w:rsidP="00457561">
      <w:pPr>
        <w:jc w:val="right"/>
      </w:pPr>
      <w:r>
        <w:rPr>
          <w:noProof/>
        </w:rPr>
        <w:drawing>
          <wp:inline distT="0" distB="0" distL="0" distR="0" wp14:anchorId="01F151FF" wp14:editId="28279582">
            <wp:extent cx="2126164" cy="891617"/>
            <wp:effectExtent l="0" t="0" r="762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8BD" w:rsidRPr="009918BD" w:rsidRDefault="00297583" w:rsidP="009918BD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تحقق من وجود ملف ترجمة لبرنامج المحدّث في مجلد "</w:t>
      </w:r>
      <w:r>
        <w:rPr>
          <w:rFonts w:ascii="Hacen Liner Screen St" w:hAnsi="Hacen Liner Screen St" w:cs="Hacen Liner Screen St"/>
          <w:lang w:bidi="ar-EG"/>
        </w:rPr>
        <w:t>translation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" في مكان تثبيت البرنامج: </w:t>
      </w:r>
      <w:r w:rsidR="00457561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qm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""_   </w:t>
      </w:r>
      <w:r w:rsidR="00457561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>
        <w:rPr>
          <w:rFonts w:ascii="Hacen Liner Screen St" w:hAnsi="Hacen Liner Screen St" w:cs="Hacen Liner Screen St"/>
          <w:lang w:bidi="ar-EG"/>
        </w:rPr>
        <w:t>qtautoupdatergui</w:t>
      </w:r>
      <w:proofErr w:type="spellEnd"/>
      <w:r w:rsidR="00025B29">
        <w:rPr>
          <w:rFonts w:ascii="Hacen Liner Screen St" w:hAnsi="Hacen Liner Screen St" w:cs="Hacen Liner Screen St" w:hint="cs"/>
          <w:rtl/>
          <w:lang w:bidi="ar-EG"/>
        </w:rPr>
        <w:t xml:space="preserve"> مع استبدل علامتي التنصيص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بحرفي رمز اللغة (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>
        <w:rPr>
          <w:rFonts w:ascii="Hacen Liner Screen St" w:hAnsi="Hacen Liner Screen St" w:cs="Hacen Liner Screen St"/>
          <w:lang w:bidi="ar-EG"/>
        </w:rPr>
        <w:t>qtautoupdatergui_ar.qm</w:t>
      </w:r>
      <w:proofErr w:type="spellEnd"/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للغة العربية كمثال). إن لم يكن الملف موجوداً،</w:t>
      </w:r>
      <w:r w:rsidR="00A10B67">
        <w:rPr>
          <w:rFonts w:ascii="Hacen Liner Screen St" w:hAnsi="Hacen Liner Screen St" w:cs="Hacen Liner Screen St" w:hint="cs"/>
          <w:rtl/>
          <w:lang w:bidi="ar-EG"/>
        </w:rPr>
        <w:t xml:space="preserve"> ترجم 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 w:rsidR="00A10B67" w:rsidRPr="00A10B67">
        <w:rPr>
          <w:rFonts w:ascii="Hacen Liner Screen St" w:hAnsi="Hacen Liner Screen St" w:cs="Hacen Liner Screen St"/>
          <w:lang w:bidi="ar-EG"/>
        </w:rPr>
        <w:t>qtautoupdatergui_template.ts</w:t>
      </w:r>
      <w:proofErr w:type="spellEnd"/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025B29">
        <w:rPr>
          <w:rFonts w:ascii="Hacen Liner Screen St" w:hAnsi="Hacen Liner Screen St" w:cs="Hacen Liner Screen St" w:hint="cs"/>
          <w:rtl/>
          <w:lang w:bidi="ar-EG"/>
        </w:rPr>
        <w:t xml:space="preserve"> بنفس الطريقة.</w:t>
      </w:r>
    </w:p>
    <w:p w:rsidR="00025B29" w:rsidRDefault="00025B29" w:rsidP="00025B2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يمكنك أيضاً ترجمة دليل المستخدم هذا. إن كنت ستترجمه، لا تترجم الكلمات بين علامتي التنصيص والأوامر.</w:t>
      </w:r>
    </w:p>
    <w:p w:rsidR="009918BD" w:rsidRPr="009918BD" w:rsidRDefault="009918BD" w:rsidP="009918BD">
      <w:pPr>
        <w:bidi/>
        <w:rPr>
          <w:rtl/>
          <w:lang w:bidi="ar-EG"/>
        </w:rPr>
      </w:pPr>
    </w:p>
    <w:p w:rsidR="00A10B67" w:rsidRDefault="00A10B67" w:rsidP="00025B2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lastRenderedPageBreak/>
        <w:t>بعد انتهائك، أعد تسمية الملفين عن طريق استبدال كلمة "</w:t>
      </w:r>
      <w:r>
        <w:rPr>
          <w:rFonts w:ascii="Hacen Liner Screen St" w:hAnsi="Hacen Liner Screen St" w:cs="Hacen Liner Screen St"/>
          <w:lang w:bidi="ar-EG"/>
        </w:rPr>
        <w:t>template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" بحرفي </w: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begin"/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 </w:instrText>
      </w:r>
      <w:r w:rsidR="00935499">
        <w:rPr>
          <w:rFonts w:ascii="Hacen Liner Screen St" w:hAnsi="Hacen Liner Screen St" w:cs="Hacen Liner Screen St"/>
          <w:lang w:bidi="ar-EG"/>
        </w:rPr>
        <w:instrText>HYPERLINK</w:instrText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 "</w:instrText>
      </w:r>
      <w:r w:rsidR="00935499">
        <w:rPr>
          <w:rFonts w:ascii="Hacen Liner Screen St" w:hAnsi="Hacen Liner Screen St" w:cs="Hacen Liner Screen St"/>
          <w:lang w:bidi="ar-EG"/>
        </w:rPr>
        <w:instrText>https://ar.wikipedia.org/wiki/%D9%82%D8%A7%D8%A6%D9%85%D8%A9_%D8%B1%D9%85%D9%88%D8%B2_%D8%A3%D9%8A%D8%B2%D9%88_639-1</w:instrText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" </w:instrTex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separate"/>
      </w:r>
      <w:r w:rsidRPr="00935499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رمز </w:t>
      </w:r>
      <w:r w:rsidRPr="00935499">
        <w:rPr>
          <w:rStyle w:val="Hyperlink"/>
          <w:rFonts w:ascii="Hacen Liner Screen St" w:hAnsi="Hacen Liner Screen St" w:cs="Hacen Liner Screen St"/>
          <w:lang w:bidi="ar-EG"/>
        </w:rPr>
        <w:t>ISO 639-1</w:t>
      </w:r>
      <w:r w:rsidRPr="00935499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 للغة</w: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. فللغة العربية مثلاً سيكون اسم ال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/>
          <w:lang w:bidi="ar-EG"/>
        </w:rPr>
        <w:t>chartsfinder2_ar.t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. ثم ابن الملفين باستخدام أداة </w:t>
      </w:r>
      <w:proofErr w:type="spellStart"/>
      <w:r>
        <w:rPr>
          <w:rFonts w:ascii="Hacen Liner Screen St" w:hAnsi="Hacen Liner Screen St" w:cs="Hacen Liner Screen St"/>
          <w:lang w:bidi="ar-EG"/>
        </w:rPr>
        <w:t>lrelease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الموجودة مع برنامج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. </w:t>
      </w:r>
    </w:p>
    <w:p w:rsidR="00935499" w:rsidRDefault="00A10B67" w:rsidP="00FA2D9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على 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افتح موجه الأوامر </w:t>
      </w:r>
      <w:r w:rsidRPr="00A10B67">
        <w:rPr>
          <w:rFonts w:ascii="Hacen Liner Screen St" w:hAnsi="Hacen Liner Screen St" w:cs="Hacen Liner Screen St" w:hint="cs"/>
          <w:u w:val="single"/>
          <w:rtl/>
          <w:lang w:bidi="ar-EG"/>
        </w:rPr>
        <w:t xml:space="preserve">في المجلد الذي به برنامج </w:t>
      </w:r>
      <w:proofErr w:type="spellStart"/>
      <w:r w:rsidRPr="00A10B67">
        <w:rPr>
          <w:rFonts w:ascii="Hacen Liner Screen St" w:hAnsi="Hacen Liner Screen St" w:cs="Hacen Liner Screen St"/>
          <w:u w:val="single"/>
          <w:lang w:bidi="ar-EG"/>
        </w:rPr>
        <w:t>Qt</w:t>
      </w:r>
      <w:proofErr w:type="spellEnd"/>
      <w:r w:rsidRPr="00A10B67">
        <w:rPr>
          <w:rFonts w:ascii="Hacen Liner Screen St" w:hAnsi="Hacen Liner Screen St" w:cs="Hacen Liner Screen St"/>
          <w:u w:val="single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ثم اكتب الأمر التالي: </w:t>
      </w:r>
      <w:proofErr w:type="spellStart"/>
      <w:r>
        <w:rPr>
          <w:rFonts w:ascii="Hacen Liner Screen St" w:hAnsi="Hacen Liner Screen St" w:cs="Hacen Liner Screen St"/>
          <w:lang w:bidi="ar-EG"/>
        </w:rPr>
        <w:t>lrelease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"المسار إلى ملف 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ts</w:t>
      </w:r>
      <w:proofErr w:type="spellEnd"/>
      <w:r w:rsidR="00025B29">
        <w:rPr>
          <w:rFonts w:ascii="Hacen Liner Screen St" w:hAnsi="Hacen Liner Screen St" w:cs="Hacen Liner Screen St" w:hint="cs"/>
          <w:rtl/>
          <w:lang w:bidi="ar-EG"/>
        </w:rPr>
        <w:t>" (بدون علامتي التنصيص</w:t>
      </w:r>
      <w:r>
        <w:rPr>
          <w:rFonts w:ascii="Hacen Liner Screen St" w:hAnsi="Hacen Liner Screen St" w:cs="Hacen Liner Screen St" w:hint="cs"/>
          <w:rtl/>
          <w:lang w:bidi="ar-EG"/>
        </w:rPr>
        <w:t>). ستحتا</w:t>
      </w:r>
      <w:r w:rsidR="00935499">
        <w:rPr>
          <w:rFonts w:ascii="Hacen Liner Screen St" w:hAnsi="Hacen Liner Screen St" w:cs="Hacen Liner Screen St" w:hint="cs"/>
          <w:rtl/>
          <w:lang w:bidi="ar-EG"/>
        </w:rPr>
        <w:t>ج إلى تشغيله مرتين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- </w:t>
      </w:r>
      <w:r w:rsidR="00935499">
        <w:rPr>
          <w:rFonts w:ascii="Hacen Liner Screen St" w:hAnsi="Hacen Liner Screen St" w:cs="Hacen Liner Screen St" w:hint="cs"/>
          <w:rtl/>
          <w:lang w:bidi="ar-EG"/>
        </w:rPr>
        <w:t>مرة لكل ملف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r w:rsidR="00FA2D92">
        <w:rPr>
          <w:rFonts w:ascii="Hacen Liner Screen St" w:hAnsi="Hacen Liner Screen St" w:cs="Hacen Liner Screen St"/>
          <w:rtl/>
          <w:lang w:bidi="ar-EG"/>
        </w:rPr>
        <w:t>–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إن ترجمت الملفين.</w:t>
      </w:r>
    </w:p>
    <w:p w:rsidR="00A10B67" w:rsidRDefault="00A10B67" w:rsidP="0093549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على نظام </w:t>
      </w:r>
      <w:r>
        <w:rPr>
          <w:rFonts w:ascii="Hacen Liner Screen St" w:hAnsi="Hacen Liner Screen St" w:cs="Hacen Liner Screen St"/>
          <w:lang w:bidi="ar-EG"/>
        </w:rPr>
        <w:t>Linux</w:t>
      </w:r>
      <w:r>
        <w:rPr>
          <w:rFonts w:ascii="Hacen Liner Screen St" w:hAnsi="Hacen Liner Screen St" w:cs="Hacen Liner Screen St" w:hint="cs"/>
          <w:rtl/>
          <w:lang w:bidi="ar-EG"/>
        </w:rPr>
        <w:t>، افتح الطرفية واكتب الأوامر مباشرة.</w:t>
      </w:r>
    </w:p>
    <w:p w:rsidR="00AD255F" w:rsidRPr="0020310F" w:rsidRDefault="00A10B67" w:rsidP="0020310F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يجب أن يكون لديك الآن ملفان ملحقهما 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qm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، انقلهما إلى مجلد </w:t>
      </w:r>
      <w:r>
        <w:rPr>
          <w:rFonts w:ascii="Hacen Liner Screen St" w:hAnsi="Hacen Liner Screen St" w:cs="Hacen Liner Screen St"/>
          <w:lang w:bidi="ar-EG"/>
        </w:rPr>
        <w:t>“translations”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موجود في مكان تثبيت </w:t>
      </w:r>
      <w:r>
        <w:rPr>
          <w:rFonts w:ascii="Hacen Liner Screen St" w:hAnsi="Hacen Liner Screen St" w:cs="Hacen Liner Screen St"/>
          <w:lang w:bidi="ar-EG"/>
        </w:rPr>
        <w:t>Charts Finder 2</w:t>
      </w:r>
      <w:r>
        <w:rPr>
          <w:rFonts w:ascii="Hacen Liner Screen St" w:hAnsi="Hacen Liner Screen St" w:cs="Hacen Liner Screen St" w:hint="cs"/>
          <w:rtl/>
          <w:lang w:bidi="ar-EG"/>
        </w:rPr>
        <w:t>. يجب أن تظهر الترجمة في قائمة اللغات في نافذة الإعدادات. اخترها وأعد تشغيل البرنامج. يجب أن ترى البرنامج مترجماً. إن كان كل شيء جيد</w:t>
      </w:r>
      <w:r w:rsidR="00935499">
        <w:rPr>
          <w:rFonts w:ascii="Hacen Liner Screen St" w:hAnsi="Hacen Liner Screen St" w:cs="Hacen Liner Screen St" w:hint="cs"/>
          <w:rtl/>
          <w:lang w:bidi="ar-EG"/>
        </w:rPr>
        <w:t>اً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</w:t>
      </w:r>
      <w:r w:rsidR="0020310F">
        <w:rPr>
          <w:rFonts w:ascii="Hacen Liner Screen St" w:hAnsi="Hacen Liner Screen St" w:cs="Hacen Liner Screen St" w:hint="cs"/>
          <w:rtl/>
          <w:lang w:bidi="ar-EG"/>
        </w:rPr>
        <w:t xml:space="preserve">يمكنك </w:t>
      </w:r>
      <w:hyperlink r:id="rId15" w:history="1">
        <w:r w:rsidR="0020310F"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 xml:space="preserve">فتح علة على موقع </w:t>
        </w:r>
        <w:r w:rsidR="0020310F" w:rsidRPr="0020310F">
          <w:rPr>
            <w:rStyle w:val="Hyperlink"/>
            <w:rFonts w:ascii="Hacen Liner Screen St" w:hAnsi="Hacen Liner Screen St" w:cs="Hacen Liner Screen St"/>
            <w:lang w:bidi="ar-EG"/>
          </w:rPr>
          <w:t>GitHub</w:t>
        </w:r>
      </w:hyperlink>
      <w:r w:rsidR="0020310F">
        <w:rPr>
          <w:rFonts w:ascii="Hacen Liner Screen St" w:hAnsi="Hacen Liner Screen St" w:cs="Hacen Liner Screen St" w:hint="cs"/>
          <w:rtl/>
          <w:lang w:bidi="ar-EG"/>
        </w:rPr>
        <w:t xml:space="preserve"> لإضافة الترجمة إلى البرنامج، أو يمكنك إرسالها على </w:t>
      </w:r>
      <w:hyperlink r:id="rId16" w:history="1">
        <w:r w:rsidR="0020310F"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>بريدي الإلكتروني</w:t>
        </w:r>
      </w:hyperlink>
      <w:r w:rsidR="0020310F"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AD255F" w:rsidRDefault="00AD255F" w:rsidP="00AD255F"/>
    <w:p w:rsidR="00CD68FB" w:rsidRPr="000523F3" w:rsidRDefault="00CD68FB" w:rsidP="00CD68FB">
      <w:pPr>
        <w:pStyle w:val="Title"/>
        <w:bidi/>
        <w:rPr>
          <w:rFonts w:ascii="Hacen Liner Screen St" w:hAnsi="Hacen Liner Screen St" w:cs="Hacen Liner Screen St"/>
          <w:sz w:val="44"/>
          <w:szCs w:val="44"/>
          <w:rtl/>
          <w:lang w:bidi="ar-EG"/>
        </w:rPr>
      </w:pPr>
      <w:r w:rsidRPr="000523F3">
        <w:rPr>
          <w:rFonts w:ascii="Hacen Liner Screen St" w:hAnsi="Hacen Liner Screen St" w:cs="Hacen Liner Screen St" w:hint="cs"/>
          <w:sz w:val="44"/>
          <w:szCs w:val="44"/>
          <w:rtl/>
          <w:lang w:bidi="ar-EG"/>
        </w:rPr>
        <w:t>الإبلاغ عن العلل</w:t>
      </w:r>
    </w:p>
    <w:p w:rsidR="00AD255F" w:rsidRDefault="00CD68FB" w:rsidP="008220C5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إن واجهت علة، جرب حذف ملف "</w:t>
      </w:r>
      <w:proofErr w:type="spellStart"/>
      <w:r>
        <w:rPr>
          <w:rFonts w:ascii="Hacen Liner Screen St" w:hAnsi="Hacen Liner Screen St" w:cs="Hacen Liner Screen St"/>
          <w:lang w:bidi="ar-EG"/>
        </w:rPr>
        <w:t>config.cfg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" الموجود في 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المسار </w:t>
      </w:r>
      <w:r w:rsidR="00FA2D92" w:rsidRPr="00FA2D92">
        <w:rPr>
          <w:rFonts w:ascii="Hacen Liner Screen St" w:hAnsi="Hacen Liner Screen St" w:cs="Hacen Liner Screen St"/>
          <w:rtl/>
          <w:lang w:bidi="ar-EG"/>
        </w:rPr>
        <w:t>"</w:t>
      </w:r>
      <w:r w:rsidR="00FA2D92" w:rsidRPr="00FA2D92">
        <w:rPr>
          <w:rFonts w:ascii="Hacen Liner Screen St" w:hAnsi="Hacen Liner Screen St" w:cs="Hacen Liner Screen St"/>
          <w:lang w:bidi="ar-EG"/>
        </w:rPr>
        <w:t>%APPDATA%</w:t>
      </w:r>
      <w:r w:rsidR="00FA2D92">
        <w:rPr>
          <w:rFonts w:ascii="Hacen Liner Screen St" w:hAnsi="Hacen Liner Screen St" w:cs="Hacen Liner Screen St"/>
          <w:lang w:bidi="ar-EG"/>
        </w:rPr>
        <w:t>/</w:t>
      </w:r>
      <w:r w:rsidR="00FA2D92" w:rsidRPr="00FA2D92">
        <w:rPr>
          <w:rFonts w:ascii="Hacen Liner Screen St" w:hAnsi="Hacen Liner Screen St" w:cs="Hacen Liner Screen St"/>
          <w:lang w:bidi="ar-EG"/>
        </w:rPr>
        <w:t>ChartsFinder2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لى 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في المسار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FA2D92" w:rsidRPr="00FA2D92">
        <w:rPr>
          <w:rFonts w:ascii="Hacen Liner Screen St" w:hAnsi="Hacen Liner Screen St" w:cs="Hacen Liner Screen St"/>
          <w:rtl/>
          <w:lang w:bidi="ar-EG"/>
        </w:rPr>
        <w:t>~/.</w:t>
      </w:r>
      <w:r w:rsidR="00FA2D92" w:rsidRPr="00FA2D92">
        <w:rPr>
          <w:rFonts w:ascii="Hacen Liner Screen St" w:hAnsi="Hacen Liner Screen St" w:cs="Hacen Liner Screen St"/>
          <w:lang w:bidi="ar-EG"/>
        </w:rPr>
        <w:t>local/share/ChartsFinder2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لى نظام </w:t>
      </w:r>
      <w:r>
        <w:rPr>
          <w:rFonts w:ascii="Hacen Liner Screen St" w:hAnsi="Hacen Liner Screen St" w:cs="Hacen Liner Screen St"/>
          <w:lang w:bidi="ar-EG"/>
        </w:rPr>
        <w:t>Linux</w:t>
      </w:r>
      <w:r w:rsidR="00FA2D92">
        <w:rPr>
          <w:rFonts w:ascii="Hacen Liner Screen St" w:hAnsi="Hacen Liner Screen St" w:cs="Hacen Liner Screen St" w:hint="cs"/>
          <w:rtl/>
          <w:lang w:bidi="ar-EG"/>
        </w:rPr>
        <w:t>.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إن لم يصلح هذا المشكلة، أبلغ عن العلة.</w:t>
      </w:r>
    </w:p>
    <w:p w:rsidR="008220C5" w:rsidRPr="009918BD" w:rsidRDefault="00CD68FB" w:rsidP="009918BD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للإبلاغ عن علة، </w:t>
      </w:r>
      <w:r>
        <w:rPr>
          <w:rFonts w:ascii="Hacen Liner Screen St" w:hAnsi="Hacen Liner Screen St" w:cs="Hacen Liner Screen St"/>
          <w:rtl/>
          <w:lang w:bidi="ar-EG"/>
        </w:rPr>
        <w:fldChar w:fldCharType="begin"/>
      </w:r>
      <w:r>
        <w:rPr>
          <w:rFonts w:ascii="Hacen Liner Screen St" w:hAnsi="Hacen Liner Screen St" w:cs="Hacen Liner Screen St"/>
          <w:rtl/>
          <w:lang w:bidi="ar-EG"/>
        </w:rPr>
        <w:instrText xml:space="preserve"> </w:instrText>
      </w:r>
      <w:r>
        <w:rPr>
          <w:rFonts w:ascii="Hacen Liner Screen St" w:hAnsi="Hacen Liner Screen St" w:cs="Hacen Liner Screen St"/>
          <w:lang w:bidi="ar-EG"/>
        </w:rPr>
        <w:instrText>HYPERLINK</w:instrText>
      </w:r>
      <w:r>
        <w:rPr>
          <w:rFonts w:ascii="Hacen Liner Screen St" w:hAnsi="Hacen Liner Screen St" w:cs="Hacen Liner Screen St"/>
          <w:rtl/>
          <w:lang w:bidi="ar-EG"/>
        </w:rPr>
        <w:instrText xml:space="preserve"> "</w:instrText>
      </w:r>
      <w:r>
        <w:rPr>
          <w:rFonts w:ascii="Hacen Liner Screen St" w:hAnsi="Hacen Liner Screen St" w:cs="Hacen Liner Screen St"/>
          <w:lang w:bidi="ar-EG"/>
        </w:rPr>
        <w:instrText>https://github.com/abdullah-radwan/ChartsFinder2/issues/new</w:instrText>
      </w:r>
      <w:r>
        <w:rPr>
          <w:rFonts w:ascii="Hacen Liner Screen St" w:hAnsi="Hacen Liner Screen St" w:cs="Hacen Liner Screen St"/>
          <w:rtl/>
          <w:lang w:bidi="ar-EG"/>
        </w:rPr>
        <w:instrText xml:space="preserve">" </w:instrText>
      </w:r>
      <w:r>
        <w:rPr>
          <w:rFonts w:ascii="Hacen Liner Screen St" w:hAnsi="Hacen Liner Screen St" w:cs="Hacen Liner Screen St"/>
          <w:rtl/>
          <w:lang w:bidi="ar-EG"/>
        </w:rPr>
        <w:fldChar w:fldCharType="separate"/>
      </w:r>
      <w:r w:rsidRPr="00CD68FB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افتح علة على موقع </w:t>
      </w:r>
      <w:r w:rsidRPr="00CD68FB">
        <w:rPr>
          <w:rStyle w:val="Hyperlink"/>
          <w:rFonts w:ascii="Hacen Liner Screen St" w:hAnsi="Hacen Liner Screen St" w:cs="Hacen Liner Screen St"/>
          <w:lang w:bidi="ar-EG"/>
        </w:rPr>
        <w:t>GitHub</w:t>
      </w:r>
      <w:r>
        <w:rPr>
          <w:rFonts w:ascii="Hacen Liner Screen St" w:hAnsi="Hacen Liner Screen St" w:cs="Hacen Liner Screen St"/>
          <w:rtl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وصف العلة وأرفق ملفي </w:t>
      </w:r>
      <w:proofErr w:type="spellStart"/>
      <w:r>
        <w:rPr>
          <w:rFonts w:ascii="Hacen Liner Screen St" w:hAnsi="Hacen Liner Screen St" w:cs="Hacen Liner Screen St"/>
          <w:lang w:bidi="ar-EG"/>
        </w:rPr>
        <w:t>config.cfg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و</w:t>
      </w:r>
      <w:r>
        <w:rPr>
          <w:rFonts w:ascii="Hacen Liner Screen St" w:hAnsi="Hacen Liner Screen St" w:cs="Hacen Liner Screen St"/>
          <w:lang w:bidi="ar-EG"/>
        </w:rPr>
        <w:t>log.tx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موجودان في نفس المجلد أعلاه.</w:t>
      </w:r>
    </w:p>
    <w:p w:rsidR="008220C5" w:rsidRDefault="008220C5" w:rsidP="008220C5">
      <w:pPr>
        <w:pStyle w:val="Title"/>
        <w:jc w:val="right"/>
        <w:rPr>
          <w:rFonts w:ascii="Hacen Liner Screen St" w:hAnsi="Hacen Liner Screen St" w:cs="Hacen Liner Screen St"/>
          <w:sz w:val="44"/>
          <w:szCs w:val="44"/>
          <w:rtl/>
          <w:lang w:bidi="ar-EG"/>
        </w:rPr>
      </w:pPr>
      <w:r w:rsidRPr="008220C5">
        <w:rPr>
          <w:rFonts w:ascii="Hacen Liner Screen St" w:hAnsi="Hacen Liner Screen St" w:cs="Hacen Liner Screen St"/>
          <w:sz w:val="44"/>
          <w:szCs w:val="44"/>
          <w:rtl/>
          <w:lang w:bidi="ar-EG"/>
        </w:rPr>
        <w:t>الحقوق</w:t>
      </w:r>
    </w:p>
    <w:p w:rsidR="008220C5" w:rsidRDefault="008220C5" w:rsidP="008220C5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جميع الحقوق محفوظة </w:t>
      </w:r>
      <w:r>
        <w:rPr>
          <w:rFonts w:ascii="Hacen Liner Screen St" w:hAnsi="Hacen Liner Screen St" w:cs="Hacen Liner Screen St"/>
          <w:lang w:bidi="ar-EG"/>
        </w:rPr>
        <w:t>©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ل</w:t>
      </w:r>
      <w:hyperlink r:id="rId17" w:history="1">
        <w:r w:rsidRPr="008220C5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>ـ</w:t>
        </w:r>
        <w:r w:rsidRPr="008220C5">
          <w:rPr>
            <w:rStyle w:val="Hyperlink"/>
            <w:rFonts w:ascii="Hacen Liner Screen St" w:hAnsi="Hacen Liner Screen St" w:cs="Hacen Liner Screen St"/>
            <w:lang w:bidi="ar-EG"/>
          </w:rPr>
          <w:t>Material Design Icons</w:t>
        </w:r>
      </w:hyperlink>
      <w:r>
        <w:rPr>
          <w:rFonts w:ascii="Hacen Liner Screen St" w:hAnsi="Hacen Liner Screen St" w:cs="Hacen Liner Screen St" w:hint="cs"/>
          <w:rtl/>
          <w:lang w:bidi="ar-EG"/>
        </w:rPr>
        <w:t xml:space="preserve"> تحت رخصة </w:t>
      </w:r>
      <w:r w:rsidRPr="008220C5">
        <w:rPr>
          <w:rFonts w:ascii="Hacen Liner Screen St" w:hAnsi="Hacen Liner Screen St" w:cs="Hacen Liner Screen St"/>
          <w:lang w:bidi="ar-EG"/>
        </w:rPr>
        <w:t>SIL Open Font 1.1</w:t>
      </w:r>
      <w:r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8220C5" w:rsidRDefault="008220C5" w:rsidP="008220C5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جميع الحقوق محفوظة </w:t>
      </w:r>
      <w:r>
        <w:rPr>
          <w:rFonts w:ascii="Hacen Liner Screen St" w:hAnsi="Hacen Liner Screen St" w:cs="Hacen Liner Screen St"/>
          <w:lang w:bidi="ar-EG"/>
        </w:rPr>
        <w:t>©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لـ</w:t>
      </w:r>
      <w:r w:rsidRPr="008220C5">
        <w:t xml:space="preserve"> </w:t>
      </w:r>
      <w:hyperlink r:id="rId18" w:history="1">
        <w:r w:rsidRPr="008220C5">
          <w:rPr>
            <w:rStyle w:val="Hyperlink"/>
          </w:rPr>
          <w:t xml:space="preserve">Sergey </w:t>
        </w:r>
        <w:proofErr w:type="spellStart"/>
        <w:r w:rsidRPr="008220C5">
          <w:rPr>
            <w:rStyle w:val="Hyperlink"/>
          </w:rPr>
          <w:t>Lagner</w:t>
        </w:r>
        <w:proofErr w:type="spellEnd"/>
      </w:hyperlink>
      <w:r>
        <w:rPr>
          <w:rFonts w:ascii="Hacen Liner Screen St" w:hAnsi="Hacen Liner Screen St" w:cs="Hacen Liner Screen St" w:hint="cs"/>
          <w:rtl/>
          <w:lang w:bidi="ar-EG"/>
        </w:rPr>
        <w:t xml:space="preserve">تحت رخصة </w:t>
      </w:r>
      <w:r>
        <w:rPr>
          <w:rFonts w:ascii="Hacen Liner Screen St" w:hAnsi="Hacen Liner Screen St" w:cs="Hacen Liner Screen St"/>
          <w:lang w:bidi="ar-EG"/>
        </w:rPr>
        <w:t>MIT</w:t>
      </w:r>
      <w:r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8220C5" w:rsidRPr="008220C5" w:rsidRDefault="008220C5" w:rsidP="009918BD">
      <w:pPr>
        <w:pStyle w:val="Heading3"/>
        <w:bidi/>
        <w:rPr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أشكر </w:t>
      </w:r>
      <w:r>
        <w:rPr>
          <w:rFonts w:ascii="Hacen Liner Screen St" w:hAnsi="Hacen Liner Screen St" w:cs="Hacen Liner Screen St"/>
          <w:lang w:bidi="ar-EG"/>
        </w:rPr>
        <w:fldChar w:fldCharType="begin"/>
      </w:r>
      <w:r>
        <w:rPr>
          <w:rFonts w:ascii="Hacen Liner Screen St" w:hAnsi="Hacen Liner Screen St" w:cs="Hacen Liner Screen St"/>
          <w:lang w:bidi="ar-EG"/>
        </w:rPr>
        <w:instrText xml:space="preserve"> HYPERLINK "https://freewebhostingarea.com/" </w:instrText>
      </w:r>
      <w:r>
        <w:rPr>
          <w:rFonts w:ascii="Hacen Liner Screen St" w:hAnsi="Hacen Liner Screen St" w:cs="Hacen Liner Screen St"/>
          <w:lang w:bidi="ar-EG"/>
        </w:rPr>
        <w:fldChar w:fldCharType="separate"/>
      </w:r>
      <w:r w:rsidRPr="008220C5">
        <w:rPr>
          <w:rStyle w:val="Hyperlink"/>
          <w:rFonts w:ascii="Hacen Liner Screen St" w:hAnsi="Hacen Liner Screen St" w:cs="Hacen Liner Screen St"/>
          <w:lang w:bidi="ar-EG"/>
        </w:rPr>
        <w:t>Free Web Hosting Area</w:t>
      </w:r>
      <w:r>
        <w:rPr>
          <w:rFonts w:ascii="Hacen Liner Screen St" w:hAnsi="Hacen Liner Screen St" w:cs="Hacen Liner Screen St"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لتوفير خادم التحديثات.</w:t>
      </w:r>
    </w:p>
    <w:p w:rsidR="0020310F" w:rsidRPr="000523F3" w:rsidRDefault="0020310F" w:rsidP="0020310F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0523F3">
        <w:rPr>
          <w:rFonts w:ascii="Hacen Liner Screen St" w:hAnsi="Hacen Liner Screen St" w:cs="Hacen Liner Screen St" w:hint="cs"/>
          <w:sz w:val="44"/>
          <w:szCs w:val="44"/>
          <w:rtl/>
        </w:rPr>
        <w:t>حول</w:t>
      </w:r>
    </w:p>
    <w:p w:rsidR="0020310F" w:rsidRDefault="0020310F" w:rsidP="00054E24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كُتب هذا البرنامج بلغة </w:t>
      </w:r>
      <w:r>
        <w:rPr>
          <w:rFonts w:ascii="Hacen Liner Screen St" w:hAnsi="Hacen Liner Screen St" w:cs="Hacen Liner Screen St"/>
          <w:lang w:bidi="ar-EG"/>
        </w:rPr>
        <w:t>C++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باستخدام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5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هو مفتوح المصدر تحت رخصة </w:t>
      </w:r>
      <w:r>
        <w:rPr>
          <w:rFonts w:ascii="Hacen Liner Screen St" w:hAnsi="Hacen Liner Screen St" w:cs="Hacen Liner Screen St"/>
          <w:lang w:bidi="ar-EG"/>
        </w:rPr>
        <w:t>GNU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عمومية الإصدار الثالث. يمكنك أن تجد الشفرة المصدرية في </w:t>
      </w:r>
      <w:hyperlink r:id="rId19" w:history="1">
        <w:r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 xml:space="preserve">مستودع </w:t>
        </w:r>
        <w:r w:rsidRPr="0020310F">
          <w:rPr>
            <w:rStyle w:val="Hyperlink"/>
            <w:rFonts w:ascii="Hacen Liner Screen St" w:hAnsi="Hacen Liner Screen St" w:cs="Hacen Liner Screen St"/>
            <w:lang w:bidi="ar-EG"/>
          </w:rPr>
          <w:t>GitHub</w:t>
        </w:r>
      </w:hyperlink>
      <w:r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893A89" w:rsidRPr="00893A89" w:rsidRDefault="0020310F" w:rsidP="0020310F">
      <w:pPr>
        <w:pStyle w:val="Heading3"/>
        <w:bidi/>
        <w:rPr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جميع الحقوق محفوظة </w:t>
      </w:r>
      <w:r w:rsidRPr="0020310F">
        <w:rPr>
          <w:rFonts w:ascii="Hacen Liner Screen St" w:hAnsi="Hacen Liner Screen St" w:cs="Hacen Liner Screen St"/>
          <w:lang w:bidi="ar-EG"/>
        </w:rPr>
        <w:t>©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بدالله رضوان.</w:t>
      </w:r>
    </w:p>
    <w:sectPr w:rsidR="00893A89" w:rsidRPr="00893A89" w:rsidSect="005B7CE8"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4A2B" w:rsidRDefault="00D84A2B" w:rsidP="005B7CE8">
      <w:pPr>
        <w:spacing w:after="0" w:line="240" w:lineRule="auto"/>
      </w:pPr>
      <w:r>
        <w:separator/>
      </w:r>
    </w:p>
  </w:endnote>
  <w:endnote w:type="continuationSeparator" w:id="0">
    <w:p w:rsidR="00D84A2B" w:rsidRDefault="00D84A2B" w:rsidP="005B7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cen Liner Screen St">
    <w:panose1 w:val="02000500000000000000"/>
    <w:charset w:val="00"/>
    <w:family w:val="auto"/>
    <w:pitch w:val="variable"/>
    <w:sig w:usb0="80002027" w:usb1="D000004A" w:usb2="00000008" w:usb3="00000000" w:csb0="00000041" w:csb1="00000000"/>
  </w:font>
  <w:font w:name="Hacen Liner Screen Bd">
    <w:panose1 w:val="02000500000000000000"/>
    <w:charset w:val="00"/>
    <w:family w:val="auto"/>
    <w:pitch w:val="variable"/>
    <w:sig w:usb0="80002027" w:usb1="D000004A" w:usb2="00000008" w:usb3="00000000" w:csb0="0000004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4A2B" w:rsidRDefault="00D84A2B" w:rsidP="005B7CE8">
      <w:pPr>
        <w:spacing w:after="0" w:line="240" w:lineRule="auto"/>
      </w:pPr>
      <w:r>
        <w:separator/>
      </w:r>
    </w:p>
  </w:footnote>
  <w:footnote w:type="continuationSeparator" w:id="0">
    <w:p w:rsidR="00D84A2B" w:rsidRDefault="00D84A2B" w:rsidP="005B7C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B079B"/>
    <w:multiLevelType w:val="hybridMultilevel"/>
    <w:tmpl w:val="065C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673E85"/>
    <w:multiLevelType w:val="hybridMultilevel"/>
    <w:tmpl w:val="94227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41093E"/>
    <w:multiLevelType w:val="hybridMultilevel"/>
    <w:tmpl w:val="7354E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tDAyNrcwtTC2NDdW0lEKTi0uzszPAykwNK8FAC4YSO4tAAAA"/>
  </w:docVars>
  <w:rsids>
    <w:rsidRoot w:val="00621A5F"/>
    <w:rsid w:val="00025B29"/>
    <w:rsid w:val="000523F3"/>
    <w:rsid w:val="00054E24"/>
    <w:rsid w:val="00063413"/>
    <w:rsid w:val="00074AC3"/>
    <w:rsid w:val="000C5894"/>
    <w:rsid w:val="000F5612"/>
    <w:rsid w:val="001417AB"/>
    <w:rsid w:val="0018190A"/>
    <w:rsid w:val="0020310F"/>
    <w:rsid w:val="00225580"/>
    <w:rsid w:val="00225CF6"/>
    <w:rsid w:val="00297583"/>
    <w:rsid w:val="002D483C"/>
    <w:rsid w:val="00343A01"/>
    <w:rsid w:val="003D5003"/>
    <w:rsid w:val="003E7E87"/>
    <w:rsid w:val="004069D4"/>
    <w:rsid w:val="0043256C"/>
    <w:rsid w:val="004550A7"/>
    <w:rsid w:val="00457561"/>
    <w:rsid w:val="004A0342"/>
    <w:rsid w:val="00501CE7"/>
    <w:rsid w:val="005672F0"/>
    <w:rsid w:val="00571B55"/>
    <w:rsid w:val="005B3D74"/>
    <w:rsid w:val="005B7CE8"/>
    <w:rsid w:val="00621A5F"/>
    <w:rsid w:val="006C245B"/>
    <w:rsid w:val="00733E9E"/>
    <w:rsid w:val="007770D5"/>
    <w:rsid w:val="007B242E"/>
    <w:rsid w:val="008220C5"/>
    <w:rsid w:val="00826EC4"/>
    <w:rsid w:val="00853307"/>
    <w:rsid w:val="00893A89"/>
    <w:rsid w:val="008A34DF"/>
    <w:rsid w:val="008B3BC8"/>
    <w:rsid w:val="00935499"/>
    <w:rsid w:val="009918BD"/>
    <w:rsid w:val="009A22FD"/>
    <w:rsid w:val="009C0D24"/>
    <w:rsid w:val="00A0157E"/>
    <w:rsid w:val="00A10B67"/>
    <w:rsid w:val="00A747F4"/>
    <w:rsid w:val="00A75C0E"/>
    <w:rsid w:val="00A91F5D"/>
    <w:rsid w:val="00AD255F"/>
    <w:rsid w:val="00AD6596"/>
    <w:rsid w:val="00B00702"/>
    <w:rsid w:val="00B1341D"/>
    <w:rsid w:val="00C30316"/>
    <w:rsid w:val="00CD68FB"/>
    <w:rsid w:val="00D736F3"/>
    <w:rsid w:val="00D84A2B"/>
    <w:rsid w:val="00D94F83"/>
    <w:rsid w:val="00E3344E"/>
    <w:rsid w:val="00EE063A"/>
    <w:rsid w:val="00F33776"/>
    <w:rsid w:val="00F7780D"/>
    <w:rsid w:val="00F87888"/>
    <w:rsid w:val="00FA2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A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A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1A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1A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1A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21A5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1A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1A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21A5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21A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E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D6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B3D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CE8"/>
  </w:style>
  <w:style w:type="paragraph" w:styleId="Footer">
    <w:name w:val="footer"/>
    <w:basedOn w:val="Normal"/>
    <w:link w:val="Foot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CE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A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A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1A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1A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1A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21A5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1A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1A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21A5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21A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E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D6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B3D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CE8"/>
  </w:style>
  <w:style w:type="paragraph" w:styleId="Footer">
    <w:name w:val="footer"/>
    <w:basedOn w:val="Normal"/>
    <w:link w:val="Foot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28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yperlink" Target="https://github.com/lagner/QGumboParser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s://github.com/Templarian/MaterialDesig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bbodmar@gmail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s://github.com/abdullah-radwan/ChartsFinder2/issues/new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github.com/abdullah-radwan/ChartsFinder2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04DA86-601B-4A8D-AC18-A630DBA32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8</TotalTime>
  <Pages>5</Pages>
  <Words>859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Radwan</dc:creator>
  <cp:lastModifiedBy>Abdullah Radwan</cp:lastModifiedBy>
  <cp:revision>26</cp:revision>
  <dcterms:created xsi:type="dcterms:W3CDTF">2019-03-16T08:23:00Z</dcterms:created>
  <dcterms:modified xsi:type="dcterms:W3CDTF">2019-09-07T07:22:00Z</dcterms:modified>
</cp:coreProperties>
</file>